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AFDC4" w14:textId="0B8F6944" w:rsidR="001E7075" w:rsidRDefault="001E7075" w:rsidP="007C4F01">
      <w:pPr>
        <w:pStyle w:val="Title"/>
        <w:jc w:val="both"/>
        <w:rPr>
          <w:lang w:val="en-GB"/>
        </w:rPr>
      </w:pPr>
      <w:r>
        <w:rPr>
          <w:lang w:val="en-GB"/>
        </w:rPr>
        <w:t>Privacy Policy</w:t>
      </w:r>
    </w:p>
    <w:p w14:paraId="79B84F90" w14:textId="77777777" w:rsidR="000F7C81" w:rsidRPr="000F7C81" w:rsidRDefault="000F7C81" w:rsidP="000F7C81">
      <w:pPr>
        <w:rPr>
          <w:i/>
          <w:iCs/>
          <w:lang w:val="en-GB"/>
        </w:rPr>
      </w:pPr>
      <w:r w:rsidRPr="000F7C81">
        <w:rPr>
          <w:i/>
          <w:iCs/>
          <w:lang w:val="en-GB"/>
        </w:rPr>
        <w:t>Last Updated: March 16, 2024</w:t>
      </w:r>
    </w:p>
    <w:p w14:paraId="05CA53B4" w14:textId="579B7D4D" w:rsidR="001E7075" w:rsidRDefault="001E7075" w:rsidP="007C4F01">
      <w:pPr>
        <w:jc w:val="both"/>
        <w:rPr>
          <w:lang w:val="en-GB"/>
        </w:rPr>
      </w:pPr>
      <w:r w:rsidRPr="001E7075">
        <w:rPr>
          <w:lang w:val="en-GB"/>
        </w:rPr>
        <w:t xml:space="preserve">This Privacy Policy outlines how </w:t>
      </w:r>
      <w:r w:rsidR="00132F1B">
        <w:rPr>
          <w:lang w:val="en-GB"/>
        </w:rPr>
        <w:t>she</w:t>
      </w:r>
      <w:r w:rsidRPr="001E7075">
        <w:rPr>
          <w:lang w:val="en-GB"/>
        </w:rPr>
        <w:t xml:space="preserve"> collect</w:t>
      </w:r>
      <w:r w:rsidR="00132F1B">
        <w:rPr>
          <w:lang w:val="en-GB"/>
        </w:rPr>
        <w:t>s</w:t>
      </w:r>
      <w:r w:rsidRPr="001E7075">
        <w:rPr>
          <w:lang w:val="en-GB"/>
        </w:rPr>
        <w:t>, use</w:t>
      </w:r>
      <w:r w:rsidR="00132F1B">
        <w:rPr>
          <w:lang w:val="en-GB"/>
        </w:rPr>
        <w:t>s</w:t>
      </w:r>
      <w:r w:rsidRPr="001E7075">
        <w:rPr>
          <w:lang w:val="en-GB"/>
        </w:rPr>
        <w:t>, and safeguard</w:t>
      </w:r>
      <w:r w:rsidR="00132F1B">
        <w:rPr>
          <w:lang w:val="en-GB"/>
        </w:rPr>
        <w:t xml:space="preserve">s </w:t>
      </w:r>
      <w:r w:rsidRPr="001E7075">
        <w:rPr>
          <w:lang w:val="en-GB"/>
        </w:rPr>
        <w:t xml:space="preserve">your data when you use </w:t>
      </w:r>
      <w:r w:rsidR="00A915AB">
        <w:rPr>
          <w:lang w:val="en-GB"/>
        </w:rPr>
        <w:t>the</w:t>
      </w:r>
      <w:r w:rsidRPr="001E7075">
        <w:rPr>
          <w:lang w:val="en-GB"/>
        </w:rPr>
        <w:t xml:space="preserve"> application.</w:t>
      </w:r>
    </w:p>
    <w:p w14:paraId="0CD2FE3C" w14:textId="7A805FB0" w:rsidR="005A1C9B" w:rsidRDefault="001F79EE" w:rsidP="007C4F01">
      <w:pPr>
        <w:pStyle w:val="Subtitle"/>
        <w:jc w:val="both"/>
        <w:rPr>
          <w:lang w:val="en-GB"/>
        </w:rPr>
      </w:pPr>
      <w:r>
        <w:rPr>
          <w:lang w:val="en-GB"/>
        </w:rPr>
        <w:t>Information She Collects</w:t>
      </w:r>
    </w:p>
    <w:p w14:paraId="78D460F5" w14:textId="77777777" w:rsidR="00DE6AB5" w:rsidRDefault="002B65DE" w:rsidP="00DE6AB5">
      <w:pPr>
        <w:pStyle w:val="Subtitle"/>
        <w:numPr>
          <w:ilvl w:val="0"/>
          <w:numId w:val="0"/>
        </w:numPr>
        <w:jc w:val="both"/>
        <w:rPr>
          <w:rFonts w:eastAsiaTheme="minorEastAsia" w:cstheme="minorBidi"/>
          <w:color w:val="auto"/>
          <w:spacing w:val="0"/>
          <w:sz w:val="24"/>
          <w:szCs w:val="24"/>
          <w:lang w:val="en-GB"/>
        </w:rPr>
      </w:pPr>
      <w:r w:rsidRPr="002B65DE">
        <w:rPr>
          <w:rFonts w:eastAsiaTheme="minorEastAsia" w:cstheme="minorBidi"/>
          <w:b/>
          <w:bCs/>
          <w:color w:val="auto"/>
          <w:spacing w:val="0"/>
          <w:sz w:val="24"/>
          <w:szCs w:val="24"/>
          <w:lang w:val="en-GB"/>
        </w:rPr>
        <w:t xml:space="preserve">Personal Information: </w:t>
      </w:r>
      <w:r w:rsidRPr="002B65DE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>Name, email address, contact details.</w:t>
      </w:r>
    </w:p>
    <w:p w14:paraId="5520970C" w14:textId="0571C662" w:rsidR="002B65DE" w:rsidRPr="00DE6AB5" w:rsidRDefault="002B65DE" w:rsidP="00DE6AB5">
      <w:pPr>
        <w:pStyle w:val="Subtitle"/>
        <w:numPr>
          <w:ilvl w:val="0"/>
          <w:numId w:val="0"/>
        </w:numPr>
        <w:jc w:val="both"/>
        <w:rPr>
          <w:rFonts w:eastAsiaTheme="minorEastAsia" w:cstheme="minorBidi"/>
          <w:color w:val="auto"/>
          <w:spacing w:val="0"/>
          <w:sz w:val="24"/>
          <w:szCs w:val="24"/>
          <w:lang w:val="en-GB"/>
        </w:rPr>
      </w:pPr>
      <w:r w:rsidRPr="002B65DE">
        <w:rPr>
          <w:rFonts w:eastAsiaTheme="minorEastAsia" w:cstheme="minorBidi"/>
          <w:b/>
          <w:bCs/>
          <w:color w:val="auto"/>
          <w:spacing w:val="0"/>
          <w:sz w:val="24"/>
          <w:szCs w:val="24"/>
          <w:lang w:val="en-GB"/>
        </w:rPr>
        <w:t xml:space="preserve">Social Media Data: </w:t>
      </w:r>
      <w:r w:rsidRPr="002B65DE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>With consent, data from linked social media accounts.</w:t>
      </w:r>
    </w:p>
    <w:p w14:paraId="0E572044" w14:textId="77777777" w:rsidR="002B65DE" w:rsidRPr="00DE6AB5" w:rsidRDefault="002B65DE" w:rsidP="00DE6AB5">
      <w:pPr>
        <w:pStyle w:val="Subtitle"/>
        <w:numPr>
          <w:ilvl w:val="0"/>
          <w:numId w:val="0"/>
        </w:numPr>
        <w:jc w:val="both"/>
        <w:rPr>
          <w:rFonts w:eastAsiaTheme="minorEastAsia" w:cstheme="minorBidi"/>
          <w:color w:val="auto"/>
          <w:spacing w:val="0"/>
          <w:sz w:val="24"/>
          <w:szCs w:val="24"/>
          <w:lang w:val="en-GB"/>
        </w:rPr>
      </w:pPr>
      <w:r w:rsidRPr="00DE6AB5">
        <w:rPr>
          <w:rFonts w:eastAsiaTheme="minorEastAsia" w:cstheme="minorBidi"/>
          <w:b/>
          <w:bCs/>
          <w:color w:val="auto"/>
          <w:spacing w:val="0"/>
          <w:sz w:val="24"/>
          <w:szCs w:val="24"/>
          <w:lang w:val="en-GB"/>
        </w:rPr>
        <w:t xml:space="preserve">Usage Data: </w:t>
      </w:r>
      <w:r w:rsidRPr="00DE6AB5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>Interactions with the application, preferences, settings.</w:t>
      </w:r>
    </w:p>
    <w:p w14:paraId="73548C34" w14:textId="2B2D926D" w:rsidR="00594092" w:rsidRDefault="00240F9E" w:rsidP="002B65DE">
      <w:pPr>
        <w:pStyle w:val="Subtitle"/>
        <w:jc w:val="both"/>
        <w:rPr>
          <w:lang w:val="en-GB"/>
        </w:rPr>
      </w:pPr>
      <w:r>
        <w:rPr>
          <w:lang w:val="en-GB"/>
        </w:rPr>
        <w:t>How She Use Your Information</w:t>
      </w:r>
    </w:p>
    <w:p w14:paraId="2CC74EA6" w14:textId="13636889" w:rsidR="004E2119" w:rsidRPr="00DE6AB5" w:rsidRDefault="004E2119" w:rsidP="00DE6AB5">
      <w:pPr>
        <w:pStyle w:val="Subtitle"/>
        <w:numPr>
          <w:ilvl w:val="0"/>
          <w:numId w:val="0"/>
        </w:numPr>
        <w:jc w:val="both"/>
        <w:rPr>
          <w:rFonts w:eastAsiaTheme="minorEastAsia" w:cstheme="minorBidi"/>
          <w:color w:val="auto"/>
          <w:spacing w:val="0"/>
          <w:sz w:val="24"/>
          <w:szCs w:val="24"/>
          <w:lang w:val="en-GB"/>
        </w:rPr>
      </w:pPr>
      <w:r w:rsidRPr="004E2119">
        <w:rPr>
          <w:rFonts w:eastAsiaTheme="minorEastAsia" w:cstheme="minorBidi"/>
          <w:b/>
          <w:bCs/>
          <w:color w:val="auto"/>
          <w:spacing w:val="0"/>
          <w:sz w:val="24"/>
          <w:szCs w:val="24"/>
          <w:lang w:val="en-GB"/>
        </w:rPr>
        <w:t xml:space="preserve">Providing Services: </w:t>
      </w:r>
      <w:r w:rsidRPr="004E2119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>Access to Social Pulse Insight Hub features.</w:t>
      </w:r>
      <w:r w:rsidR="00DE6AB5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 xml:space="preserve"> </w:t>
      </w:r>
      <w:r w:rsidRPr="004E2119">
        <w:rPr>
          <w:rFonts w:eastAsiaTheme="minorEastAsia" w:cstheme="minorBidi"/>
          <w:b/>
          <w:bCs/>
          <w:color w:val="auto"/>
          <w:spacing w:val="0"/>
          <w:sz w:val="24"/>
          <w:szCs w:val="24"/>
          <w:lang w:val="en-GB"/>
        </w:rPr>
        <w:t xml:space="preserve">Personalization: </w:t>
      </w:r>
      <w:r w:rsidRPr="004E2119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>Displaying relevant content, recommendations, insights.</w:t>
      </w:r>
      <w:r w:rsidR="00DE6AB5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 xml:space="preserve"> </w:t>
      </w:r>
      <w:r w:rsidRPr="004E2119">
        <w:rPr>
          <w:rFonts w:eastAsiaTheme="minorEastAsia" w:cstheme="minorBidi"/>
          <w:b/>
          <w:bCs/>
          <w:color w:val="auto"/>
          <w:spacing w:val="0"/>
          <w:sz w:val="24"/>
          <w:szCs w:val="24"/>
          <w:lang w:val="en-GB"/>
        </w:rPr>
        <w:t xml:space="preserve">Communications: </w:t>
      </w:r>
      <w:r w:rsidRPr="004E2119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>Sending updates, notifications, announcements.</w:t>
      </w:r>
    </w:p>
    <w:p w14:paraId="74274A40" w14:textId="5A19D9D9" w:rsidR="00520D4B" w:rsidRPr="00520D4B" w:rsidRDefault="00520D4B" w:rsidP="004E2119">
      <w:pPr>
        <w:pStyle w:val="Subtitle"/>
        <w:jc w:val="both"/>
        <w:rPr>
          <w:lang w:val="en-GB"/>
        </w:rPr>
      </w:pPr>
      <w:r w:rsidRPr="00520D4B">
        <w:rPr>
          <w:lang w:val="en-GB"/>
        </w:rPr>
        <w:t>Data Security</w:t>
      </w:r>
    </w:p>
    <w:p w14:paraId="3543DBAD" w14:textId="1F8DC46E" w:rsidR="004E2119" w:rsidRDefault="004E2119" w:rsidP="002F5FBE">
      <w:pPr>
        <w:pStyle w:val="Subtitle"/>
        <w:numPr>
          <w:ilvl w:val="0"/>
          <w:numId w:val="0"/>
        </w:numPr>
        <w:jc w:val="both"/>
        <w:rPr>
          <w:rFonts w:eastAsiaTheme="minorEastAsia" w:cstheme="minorBidi"/>
          <w:color w:val="auto"/>
          <w:spacing w:val="0"/>
          <w:sz w:val="24"/>
          <w:szCs w:val="24"/>
          <w:lang w:val="en-GB"/>
        </w:rPr>
      </w:pPr>
      <w:r w:rsidRPr="004E2119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>Industry-standard security measures implemented.</w:t>
      </w:r>
      <w:r w:rsidR="002F5FBE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 xml:space="preserve"> </w:t>
      </w:r>
      <w:r w:rsidRPr="004E2119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>No method of transmission over the internet is 100% secure.</w:t>
      </w:r>
    </w:p>
    <w:p w14:paraId="0893468F" w14:textId="356315B0" w:rsidR="00520D4B" w:rsidRPr="00520D4B" w:rsidRDefault="00520D4B" w:rsidP="004E2119">
      <w:pPr>
        <w:pStyle w:val="Subtitle"/>
        <w:jc w:val="both"/>
        <w:rPr>
          <w:lang w:val="en-GB"/>
        </w:rPr>
      </w:pPr>
      <w:r w:rsidRPr="00520D4B">
        <w:rPr>
          <w:lang w:val="en-GB"/>
        </w:rPr>
        <w:t>Third-Party Services</w:t>
      </w:r>
    </w:p>
    <w:p w14:paraId="129180D6" w14:textId="77777777" w:rsidR="002F5FBE" w:rsidRDefault="002F5FBE" w:rsidP="007C4F01">
      <w:pPr>
        <w:pStyle w:val="Subtitle"/>
        <w:jc w:val="both"/>
        <w:rPr>
          <w:rFonts w:eastAsiaTheme="minorEastAsia" w:cstheme="minorBidi"/>
          <w:color w:val="auto"/>
          <w:spacing w:val="0"/>
          <w:sz w:val="24"/>
          <w:szCs w:val="24"/>
          <w:lang w:val="en-GB"/>
        </w:rPr>
      </w:pPr>
      <w:r w:rsidRPr="002F5FBE">
        <w:rPr>
          <w:rFonts w:eastAsiaTheme="minorEastAsia" w:cstheme="minorBidi"/>
          <w:color w:val="auto"/>
          <w:spacing w:val="0"/>
          <w:sz w:val="24"/>
          <w:szCs w:val="24"/>
          <w:lang w:val="en-GB"/>
        </w:rPr>
        <w:t>Integration with third-party services with their own privacy policies.</w:t>
      </w:r>
    </w:p>
    <w:p w14:paraId="2C39C83C" w14:textId="3D7D7F82" w:rsidR="00520D4B" w:rsidRPr="00520D4B" w:rsidRDefault="00520D4B" w:rsidP="007C4F01">
      <w:pPr>
        <w:pStyle w:val="Subtitle"/>
        <w:jc w:val="both"/>
        <w:rPr>
          <w:lang w:val="en-GB"/>
        </w:rPr>
      </w:pPr>
      <w:r w:rsidRPr="00520D4B">
        <w:rPr>
          <w:lang w:val="en-GB"/>
        </w:rPr>
        <w:t>Changes to Privacy Policy</w:t>
      </w:r>
    </w:p>
    <w:p w14:paraId="7FF9A925" w14:textId="19D51C71" w:rsidR="006029BD" w:rsidRPr="006029BD" w:rsidRDefault="006029BD" w:rsidP="006029BD">
      <w:pPr>
        <w:jc w:val="both"/>
        <w:rPr>
          <w:lang w:val="en-GB"/>
        </w:rPr>
      </w:pPr>
      <w:r w:rsidRPr="006029BD">
        <w:rPr>
          <w:lang w:val="en-GB"/>
        </w:rPr>
        <w:t>Policy may be updated to reflect changes in practices or legal requirements.</w:t>
      </w:r>
      <w:r>
        <w:rPr>
          <w:lang w:val="en-GB"/>
        </w:rPr>
        <w:t xml:space="preserve"> </w:t>
      </w:r>
      <w:r w:rsidRPr="006029BD">
        <w:rPr>
          <w:lang w:val="en-GB"/>
        </w:rPr>
        <w:t>Users will be notified of material changes.</w:t>
      </w:r>
    </w:p>
    <w:p w14:paraId="162DE332" w14:textId="32C695C5" w:rsidR="006029BD" w:rsidRDefault="006029BD" w:rsidP="004C3D77">
      <w:pPr>
        <w:pStyle w:val="Subtitle"/>
        <w:rPr>
          <w:lang w:val="en-GB"/>
        </w:rPr>
      </w:pPr>
      <w:r w:rsidRPr="006029BD">
        <w:rPr>
          <w:lang w:val="en-GB"/>
        </w:rPr>
        <w:t>Consent</w:t>
      </w:r>
    </w:p>
    <w:p w14:paraId="224663F1" w14:textId="15F2943F" w:rsidR="001E7075" w:rsidRPr="001E7075" w:rsidRDefault="00520D4B" w:rsidP="006029BD">
      <w:pPr>
        <w:jc w:val="both"/>
        <w:rPr>
          <w:lang w:val="en-GB"/>
        </w:rPr>
      </w:pPr>
      <w:r w:rsidRPr="00520D4B">
        <w:rPr>
          <w:lang w:val="en-GB"/>
        </w:rPr>
        <w:t>By using Social Pulse Insight Hub, you consent to the collection and use of your information as outlined in this Privacy Policy.</w:t>
      </w:r>
    </w:p>
    <w:sectPr w:rsidR="001E7075" w:rsidRPr="001E7075" w:rsidSect="006C40D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D2A8F" w14:textId="77777777" w:rsidR="006C40D7" w:rsidRDefault="006C40D7" w:rsidP="00415935">
      <w:pPr>
        <w:spacing w:after="0" w:line="240" w:lineRule="auto"/>
      </w:pPr>
      <w:r>
        <w:separator/>
      </w:r>
    </w:p>
  </w:endnote>
  <w:endnote w:type="continuationSeparator" w:id="0">
    <w:p w14:paraId="4F5ECB55" w14:textId="77777777" w:rsidR="006C40D7" w:rsidRDefault="006C40D7" w:rsidP="00415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632E3" w14:textId="77777777" w:rsidR="0038644F" w:rsidRDefault="003864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92904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D55A7D" w14:textId="37A1B022" w:rsidR="00A37BC0" w:rsidRDefault="00A37BC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9062F61" w14:textId="61E3F907" w:rsidR="00A37BC0" w:rsidRDefault="00A37BC0" w:rsidP="00A37B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BC452" w14:textId="5439BC5F" w:rsidR="00857389" w:rsidRPr="00857389" w:rsidRDefault="0038644F" w:rsidP="0038644F">
    <w:pPr>
      <w:pStyle w:val="Footer"/>
      <w:rPr>
        <w:lang w:val="en-GB"/>
      </w:rPr>
    </w:pPr>
    <w:r>
      <w:rPr>
        <w:lang w:val="en-GB"/>
      </w:rPr>
      <w:t>Social Pulse Insight Hub (SPIH)</w:t>
    </w:r>
    <w:r>
      <w:rPr>
        <w:lang w:val="en-GB"/>
      </w:rPr>
      <w:tab/>
    </w:r>
    <w:r>
      <w:rPr>
        <w:lang w:val="en-GB"/>
      </w:rPr>
      <w:tab/>
    </w:r>
    <w:r w:rsidR="00857389">
      <w:rPr>
        <w:lang w:val="en-GB"/>
      </w:rPr>
      <w:t>Virag Szabo (472744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DEB3D" w14:textId="77777777" w:rsidR="006C40D7" w:rsidRDefault="006C40D7" w:rsidP="00415935">
      <w:pPr>
        <w:spacing w:after="0" w:line="240" w:lineRule="auto"/>
      </w:pPr>
      <w:r>
        <w:separator/>
      </w:r>
    </w:p>
  </w:footnote>
  <w:footnote w:type="continuationSeparator" w:id="0">
    <w:p w14:paraId="258AC62F" w14:textId="77777777" w:rsidR="006C40D7" w:rsidRDefault="006C40D7" w:rsidP="004159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F2331" w14:textId="77777777" w:rsidR="0038644F" w:rsidRDefault="003864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43CFC" w14:textId="647302D3" w:rsidR="00C75B94" w:rsidRDefault="00C75B94" w:rsidP="008C0CC5">
    <w:pPr>
      <w:pStyle w:val="Header"/>
      <w:jc w:val="center"/>
    </w:pPr>
    <w:r>
      <w:rPr>
        <w:noProof/>
      </w:rPr>
      <w:drawing>
        <wp:inline distT="0" distB="0" distL="0" distR="0" wp14:anchorId="083C7864" wp14:editId="13D05B6E">
          <wp:extent cx="947057" cy="903473"/>
          <wp:effectExtent l="0" t="0" r="0" b="0"/>
          <wp:docPr id="303981938" name="Picture 4" descr="Logo NHL Stenden Hogescho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Logo NHL Stenden Hogescho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404" cy="919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C0CC5">
      <w:t xml:space="preserve">           </w:t>
    </w:r>
    <w:r w:rsidR="008C0CC5">
      <w:tab/>
    </w:r>
    <w:r w:rsidR="008C0CC5">
      <w:tab/>
      <w:t xml:space="preserve">        </w:t>
    </w:r>
    <w:r w:rsidR="008C0CC5">
      <w:rPr>
        <w:noProof/>
      </w:rPr>
      <w:drawing>
        <wp:inline distT="0" distB="0" distL="0" distR="0" wp14:anchorId="0CC968BD" wp14:editId="4CFA773F">
          <wp:extent cx="1044132" cy="952249"/>
          <wp:effectExtent l="0" t="0" r="0" b="0"/>
          <wp:docPr id="914644737" name="Picture 8" descr="A light bulb with a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929435" name="Picture 8" descr="A light bulb with a graphic de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323" cy="967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7DF33" w14:textId="65A5DBC5" w:rsidR="00000B89" w:rsidRDefault="00000B89" w:rsidP="00000B89">
    <w:pPr>
      <w:pStyle w:val="Header"/>
      <w:jc w:val="center"/>
    </w:pPr>
    <w:r>
      <w:rPr>
        <w:noProof/>
      </w:rPr>
      <w:drawing>
        <wp:inline distT="0" distB="0" distL="0" distR="0" wp14:anchorId="79594DEC" wp14:editId="720F45DA">
          <wp:extent cx="947057" cy="903473"/>
          <wp:effectExtent l="0" t="0" r="0" b="0"/>
          <wp:docPr id="913005685" name="Picture 4" descr="Logo NHL Stenden Hogescho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Logo NHL Stenden Hogescho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404" cy="919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</w:t>
    </w:r>
    <w:r>
      <w:tab/>
    </w:r>
    <w:r>
      <w:tab/>
      <w:t xml:space="preserve">        </w:t>
    </w:r>
    <w:r>
      <w:rPr>
        <w:noProof/>
      </w:rPr>
      <w:drawing>
        <wp:inline distT="0" distB="0" distL="0" distR="0" wp14:anchorId="4EF7A46C" wp14:editId="0D6B9030">
          <wp:extent cx="1044132" cy="952249"/>
          <wp:effectExtent l="0" t="0" r="0" b="0"/>
          <wp:docPr id="27421266" name="Picture 8" descr="A light bulb with a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929435" name="Picture 8" descr="A light bulb with a graphic de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323" cy="967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84AD6"/>
    <w:multiLevelType w:val="hybridMultilevel"/>
    <w:tmpl w:val="9056CC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C297C"/>
    <w:multiLevelType w:val="hybridMultilevel"/>
    <w:tmpl w:val="591844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B0043"/>
    <w:multiLevelType w:val="hybridMultilevel"/>
    <w:tmpl w:val="6DB6678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C6F23"/>
    <w:multiLevelType w:val="hybridMultilevel"/>
    <w:tmpl w:val="DC16FC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A4A55"/>
    <w:multiLevelType w:val="hybridMultilevel"/>
    <w:tmpl w:val="E2EAD6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A04F1C"/>
    <w:multiLevelType w:val="hybridMultilevel"/>
    <w:tmpl w:val="33CC5E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157EA8"/>
    <w:multiLevelType w:val="hybridMultilevel"/>
    <w:tmpl w:val="72A815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E94CD3"/>
    <w:multiLevelType w:val="hybridMultilevel"/>
    <w:tmpl w:val="1E085E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A50FC2"/>
    <w:multiLevelType w:val="hybridMultilevel"/>
    <w:tmpl w:val="7152B9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A96424"/>
    <w:multiLevelType w:val="hybridMultilevel"/>
    <w:tmpl w:val="1C6E28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701717">
    <w:abstractNumId w:val="5"/>
  </w:num>
  <w:num w:numId="2" w16cid:durableId="2115973730">
    <w:abstractNumId w:val="0"/>
  </w:num>
  <w:num w:numId="3" w16cid:durableId="1264453472">
    <w:abstractNumId w:val="1"/>
  </w:num>
  <w:num w:numId="4" w16cid:durableId="144124538">
    <w:abstractNumId w:val="6"/>
  </w:num>
  <w:num w:numId="5" w16cid:durableId="1737511198">
    <w:abstractNumId w:val="3"/>
  </w:num>
  <w:num w:numId="6" w16cid:durableId="1504320662">
    <w:abstractNumId w:val="7"/>
  </w:num>
  <w:num w:numId="7" w16cid:durableId="821191543">
    <w:abstractNumId w:val="2"/>
  </w:num>
  <w:num w:numId="8" w16cid:durableId="58524350">
    <w:abstractNumId w:val="8"/>
  </w:num>
  <w:num w:numId="9" w16cid:durableId="1680237648">
    <w:abstractNumId w:val="4"/>
  </w:num>
  <w:num w:numId="10" w16cid:durableId="17326559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0NLc0tDQ2N7cwNbJQ0lEKTi0uzszPAykwrwUAnq/1xSwAAAA="/>
  </w:docVars>
  <w:rsids>
    <w:rsidRoot w:val="008E6375"/>
    <w:rsid w:val="00000B89"/>
    <w:rsid w:val="0000286D"/>
    <w:rsid w:val="000154FD"/>
    <w:rsid w:val="00015B5E"/>
    <w:rsid w:val="0002096A"/>
    <w:rsid w:val="000270DA"/>
    <w:rsid w:val="00035A28"/>
    <w:rsid w:val="0005342A"/>
    <w:rsid w:val="000635C0"/>
    <w:rsid w:val="0006505A"/>
    <w:rsid w:val="00070057"/>
    <w:rsid w:val="0008240B"/>
    <w:rsid w:val="0008514A"/>
    <w:rsid w:val="000A2A1F"/>
    <w:rsid w:val="000B0A8B"/>
    <w:rsid w:val="000B2928"/>
    <w:rsid w:val="000D3388"/>
    <w:rsid w:val="000F312A"/>
    <w:rsid w:val="000F3C8B"/>
    <w:rsid w:val="000F570C"/>
    <w:rsid w:val="000F691B"/>
    <w:rsid w:val="000F7C81"/>
    <w:rsid w:val="00107719"/>
    <w:rsid w:val="00120149"/>
    <w:rsid w:val="00130E5E"/>
    <w:rsid w:val="00132381"/>
    <w:rsid w:val="00132F1B"/>
    <w:rsid w:val="001330A7"/>
    <w:rsid w:val="0013474D"/>
    <w:rsid w:val="0014647D"/>
    <w:rsid w:val="001625BD"/>
    <w:rsid w:val="00163F94"/>
    <w:rsid w:val="0018313A"/>
    <w:rsid w:val="001A0849"/>
    <w:rsid w:val="001A6140"/>
    <w:rsid w:val="001E622D"/>
    <w:rsid w:val="001E7075"/>
    <w:rsid w:val="001E78C8"/>
    <w:rsid w:val="001F66A7"/>
    <w:rsid w:val="001F79EE"/>
    <w:rsid w:val="002138BE"/>
    <w:rsid w:val="00234233"/>
    <w:rsid w:val="00236C36"/>
    <w:rsid w:val="00237295"/>
    <w:rsid w:val="00240F9E"/>
    <w:rsid w:val="002541F7"/>
    <w:rsid w:val="00257493"/>
    <w:rsid w:val="00267DB7"/>
    <w:rsid w:val="00287292"/>
    <w:rsid w:val="00291139"/>
    <w:rsid w:val="002B65DE"/>
    <w:rsid w:val="002D209C"/>
    <w:rsid w:val="002D42A2"/>
    <w:rsid w:val="002D5FB4"/>
    <w:rsid w:val="002E0406"/>
    <w:rsid w:val="002F1825"/>
    <w:rsid w:val="002F5FBE"/>
    <w:rsid w:val="00300BE1"/>
    <w:rsid w:val="00324BA8"/>
    <w:rsid w:val="003262F2"/>
    <w:rsid w:val="00330AA9"/>
    <w:rsid w:val="0033527A"/>
    <w:rsid w:val="00345232"/>
    <w:rsid w:val="00350EA5"/>
    <w:rsid w:val="003549C0"/>
    <w:rsid w:val="00354BC4"/>
    <w:rsid w:val="003566AC"/>
    <w:rsid w:val="00363D1F"/>
    <w:rsid w:val="00364F49"/>
    <w:rsid w:val="00364F82"/>
    <w:rsid w:val="003652A1"/>
    <w:rsid w:val="00365EDD"/>
    <w:rsid w:val="0038644F"/>
    <w:rsid w:val="003870CA"/>
    <w:rsid w:val="00390EB6"/>
    <w:rsid w:val="00391FC2"/>
    <w:rsid w:val="003964F7"/>
    <w:rsid w:val="003A43FB"/>
    <w:rsid w:val="003A56EF"/>
    <w:rsid w:val="003B32DE"/>
    <w:rsid w:val="003B4E3A"/>
    <w:rsid w:val="003C127B"/>
    <w:rsid w:val="003D47F4"/>
    <w:rsid w:val="003D4AFC"/>
    <w:rsid w:val="003D6136"/>
    <w:rsid w:val="003E3AC9"/>
    <w:rsid w:val="003E6681"/>
    <w:rsid w:val="003F4FEC"/>
    <w:rsid w:val="003F50E5"/>
    <w:rsid w:val="004110B2"/>
    <w:rsid w:val="00411C81"/>
    <w:rsid w:val="00415935"/>
    <w:rsid w:val="004166E4"/>
    <w:rsid w:val="0042566E"/>
    <w:rsid w:val="004357F1"/>
    <w:rsid w:val="0046492C"/>
    <w:rsid w:val="00467650"/>
    <w:rsid w:val="00484165"/>
    <w:rsid w:val="00486AED"/>
    <w:rsid w:val="00493905"/>
    <w:rsid w:val="00495C2E"/>
    <w:rsid w:val="004A4659"/>
    <w:rsid w:val="004A55AA"/>
    <w:rsid w:val="004B2641"/>
    <w:rsid w:val="004B5C4C"/>
    <w:rsid w:val="004C3D77"/>
    <w:rsid w:val="004D1881"/>
    <w:rsid w:val="004D509B"/>
    <w:rsid w:val="004E0C73"/>
    <w:rsid w:val="004E1431"/>
    <w:rsid w:val="004E2119"/>
    <w:rsid w:val="004E4AC4"/>
    <w:rsid w:val="004F4D50"/>
    <w:rsid w:val="004F6226"/>
    <w:rsid w:val="00520D4B"/>
    <w:rsid w:val="00525BF5"/>
    <w:rsid w:val="00530AF5"/>
    <w:rsid w:val="00540F20"/>
    <w:rsid w:val="00547215"/>
    <w:rsid w:val="00547275"/>
    <w:rsid w:val="00552F3A"/>
    <w:rsid w:val="00552FD8"/>
    <w:rsid w:val="00564CCB"/>
    <w:rsid w:val="00575780"/>
    <w:rsid w:val="00594092"/>
    <w:rsid w:val="005A1C9B"/>
    <w:rsid w:val="005C1454"/>
    <w:rsid w:val="005C1AFE"/>
    <w:rsid w:val="005C6BD4"/>
    <w:rsid w:val="005E3427"/>
    <w:rsid w:val="005E3980"/>
    <w:rsid w:val="005E3EA8"/>
    <w:rsid w:val="005F4E8E"/>
    <w:rsid w:val="005F7E4C"/>
    <w:rsid w:val="006029BD"/>
    <w:rsid w:val="00612C6B"/>
    <w:rsid w:val="006335C1"/>
    <w:rsid w:val="006354FA"/>
    <w:rsid w:val="00647054"/>
    <w:rsid w:val="00652541"/>
    <w:rsid w:val="0065526C"/>
    <w:rsid w:val="006556BD"/>
    <w:rsid w:val="006602F3"/>
    <w:rsid w:val="00666493"/>
    <w:rsid w:val="00674AD2"/>
    <w:rsid w:val="006751C8"/>
    <w:rsid w:val="006814D9"/>
    <w:rsid w:val="00685254"/>
    <w:rsid w:val="006870C3"/>
    <w:rsid w:val="00692839"/>
    <w:rsid w:val="00696878"/>
    <w:rsid w:val="006A6DC8"/>
    <w:rsid w:val="006A6DEE"/>
    <w:rsid w:val="006A7798"/>
    <w:rsid w:val="006C40D7"/>
    <w:rsid w:val="006D73CB"/>
    <w:rsid w:val="006E3D44"/>
    <w:rsid w:val="006E5DD6"/>
    <w:rsid w:val="006F11EC"/>
    <w:rsid w:val="006F4174"/>
    <w:rsid w:val="006F6071"/>
    <w:rsid w:val="0070336C"/>
    <w:rsid w:val="00710D06"/>
    <w:rsid w:val="00714432"/>
    <w:rsid w:val="00714EE8"/>
    <w:rsid w:val="00714F9F"/>
    <w:rsid w:val="00715767"/>
    <w:rsid w:val="00723084"/>
    <w:rsid w:val="007238E6"/>
    <w:rsid w:val="00732EA9"/>
    <w:rsid w:val="00760738"/>
    <w:rsid w:val="007619CE"/>
    <w:rsid w:val="00761E5F"/>
    <w:rsid w:val="0078185F"/>
    <w:rsid w:val="0078615F"/>
    <w:rsid w:val="0078775E"/>
    <w:rsid w:val="007911A0"/>
    <w:rsid w:val="00795871"/>
    <w:rsid w:val="00797353"/>
    <w:rsid w:val="007B2C55"/>
    <w:rsid w:val="007B3B83"/>
    <w:rsid w:val="007B606E"/>
    <w:rsid w:val="007B6CB9"/>
    <w:rsid w:val="007C49AD"/>
    <w:rsid w:val="007C4F01"/>
    <w:rsid w:val="007C50DF"/>
    <w:rsid w:val="007C6ADF"/>
    <w:rsid w:val="007D28E8"/>
    <w:rsid w:val="007F2179"/>
    <w:rsid w:val="007F3D26"/>
    <w:rsid w:val="00807367"/>
    <w:rsid w:val="00815B4B"/>
    <w:rsid w:val="00826737"/>
    <w:rsid w:val="008343E6"/>
    <w:rsid w:val="00842D09"/>
    <w:rsid w:val="00846148"/>
    <w:rsid w:val="00852FD7"/>
    <w:rsid w:val="00857389"/>
    <w:rsid w:val="00860584"/>
    <w:rsid w:val="00863889"/>
    <w:rsid w:val="0087595A"/>
    <w:rsid w:val="00876B36"/>
    <w:rsid w:val="00877BC0"/>
    <w:rsid w:val="0088501B"/>
    <w:rsid w:val="00892E4B"/>
    <w:rsid w:val="00894D9B"/>
    <w:rsid w:val="008969D5"/>
    <w:rsid w:val="008B2933"/>
    <w:rsid w:val="008B3FC0"/>
    <w:rsid w:val="008B47F5"/>
    <w:rsid w:val="008B6344"/>
    <w:rsid w:val="008C0CC5"/>
    <w:rsid w:val="008C1275"/>
    <w:rsid w:val="008C249F"/>
    <w:rsid w:val="008C536A"/>
    <w:rsid w:val="008D41B1"/>
    <w:rsid w:val="008D7335"/>
    <w:rsid w:val="008E52CF"/>
    <w:rsid w:val="008E6375"/>
    <w:rsid w:val="008E67BB"/>
    <w:rsid w:val="008F5110"/>
    <w:rsid w:val="009229D7"/>
    <w:rsid w:val="00944ECE"/>
    <w:rsid w:val="00954364"/>
    <w:rsid w:val="00960D3F"/>
    <w:rsid w:val="00967CFF"/>
    <w:rsid w:val="00986A74"/>
    <w:rsid w:val="00987531"/>
    <w:rsid w:val="00994EA3"/>
    <w:rsid w:val="009975EB"/>
    <w:rsid w:val="009A1391"/>
    <w:rsid w:val="009A50C7"/>
    <w:rsid w:val="009B0B56"/>
    <w:rsid w:val="009B3280"/>
    <w:rsid w:val="009B35F2"/>
    <w:rsid w:val="009B7827"/>
    <w:rsid w:val="009C7F47"/>
    <w:rsid w:val="009D00B1"/>
    <w:rsid w:val="009E31CB"/>
    <w:rsid w:val="009E6033"/>
    <w:rsid w:val="009E62DF"/>
    <w:rsid w:val="00A03790"/>
    <w:rsid w:val="00A06D5E"/>
    <w:rsid w:val="00A12CF1"/>
    <w:rsid w:val="00A12D1F"/>
    <w:rsid w:val="00A21F63"/>
    <w:rsid w:val="00A31943"/>
    <w:rsid w:val="00A37BC0"/>
    <w:rsid w:val="00A43C38"/>
    <w:rsid w:val="00A459C2"/>
    <w:rsid w:val="00A50EB7"/>
    <w:rsid w:val="00A51301"/>
    <w:rsid w:val="00A5731A"/>
    <w:rsid w:val="00A72A8A"/>
    <w:rsid w:val="00A74133"/>
    <w:rsid w:val="00A802F0"/>
    <w:rsid w:val="00A915AB"/>
    <w:rsid w:val="00A93F31"/>
    <w:rsid w:val="00AA4A05"/>
    <w:rsid w:val="00AC29BA"/>
    <w:rsid w:val="00AC761F"/>
    <w:rsid w:val="00AE3963"/>
    <w:rsid w:val="00AE6604"/>
    <w:rsid w:val="00AE7F35"/>
    <w:rsid w:val="00AF0B6E"/>
    <w:rsid w:val="00AF53EB"/>
    <w:rsid w:val="00B01B44"/>
    <w:rsid w:val="00B1413D"/>
    <w:rsid w:val="00B15F68"/>
    <w:rsid w:val="00B265E5"/>
    <w:rsid w:val="00B40C41"/>
    <w:rsid w:val="00B411B0"/>
    <w:rsid w:val="00B5761F"/>
    <w:rsid w:val="00B62EF0"/>
    <w:rsid w:val="00B65A75"/>
    <w:rsid w:val="00B670E2"/>
    <w:rsid w:val="00B72EAB"/>
    <w:rsid w:val="00B77A9B"/>
    <w:rsid w:val="00B85DA5"/>
    <w:rsid w:val="00B93FF1"/>
    <w:rsid w:val="00B955A8"/>
    <w:rsid w:val="00BA4504"/>
    <w:rsid w:val="00BA6339"/>
    <w:rsid w:val="00BA6D28"/>
    <w:rsid w:val="00BB78F6"/>
    <w:rsid w:val="00BC2188"/>
    <w:rsid w:val="00BC7241"/>
    <w:rsid w:val="00BD16AA"/>
    <w:rsid w:val="00BD4BB8"/>
    <w:rsid w:val="00BE1E45"/>
    <w:rsid w:val="00BE4388"/>
    <w:rsid w:val="00BF2D95"/>
    <w:rsid w:val="00BF3158"/>
    <w:rsid w:val="00BF31D1"/>
    <w:rsid w:val="00BF666D"/>
    <w:rsid w:val="00C321CE"/>
    <w:rsid w:val="00C57412"/>
    <w:rsid w:val="00C62633"/>
    <w:rsid w:val="00C75B94"/>
    <w:rsid w:val="00C77B87"/>
    <w:rsid w:val="00C9419C"/>
    <w:rsid w:val="00CA66AF"/>
    <w:rsid w:val="00CB1FE5"/>
    <w:rsid w:val="00CB515A"/>
    <w:rsid w:val="00CC193C"/>
    <w:rsid w:val="00CC723D"/>
    <w:rsid w:val="00CD0152"/>
    <w:rsid w:val="00CD54C3"/>
    <w:rsid w:val="00CE4A87"/>
    <w:rsid w:val="00D111D6"/>
    <w:rsid w:val="00D113F3"/>
    <w:rsid w:val="00D12C3A"/>
    <w:rsid w:val="00D15763"/>
    <w:rsid w:val="00D15968"/>
    <w:rsid w:val="00D32B5E"/>
    <w:rsid w:val="00D34500"/>
    <w:rsid w:val="00D37928"/>
    <w:rsid w:val="00D460A3"/>
    <w:rsid w:val="00D61834"/>
    <w:rsid w:val="00D738CD"/>
    <w:rsid w:val="00D91123"/>
    <w:rsid w:val="00D92097"/>
    <w:rsid w:val="00D93A56"/>
    <w:rsid w:val="00DA0703"/>
    <w:rsid w:val="00DA15A2"/>
    <w:rsid w:val="00DB0457"/>
    <w:rsid w:val="00DB0F92"/>
    <w:rsid w:val="00DB7317"/>
    <w:rsid w:val="00DC01A6"/>
    <w:rsid w:val="00DC7317"/>
    <w:rsid w:val="00DE6AB5"/>
    <w:rsid w:val="00DF1A75"/>
    <w:rsid w:val="00E164AF"/>
    <w:rsid w:val="00E2211D"/>
    <w:rsid w:val="00E33773"/>
    <w:rsid w:val="00E50D64"/>
    <w:rsid w:val="00E63295"/>
    <w:rsid w:val="00E63795"/>
    <w:rsid w:val="00E64798"/>
    <w:rsid w:val="00E664CC"/>
    <w:rsid w:val="00E70271"/>
    <w:rsid w:val="00E74947"/>
    <w:rsid w:val="00E76075"/>
    <w:rsid w:val="00E76C9D"/>
    <w:rsid w:val="00E87364"/>
    <w:rsid w:val="00E907C4"/>
    <w:rsid w:val="00EA72FD"/>
    <w:rsid w:val="00EC1301"/>
    <w:rsid w:val="00ED23F3"/>
    <w:rsid w:val="00EE0242"/>
    <w:rsid w:val="00EE0908"/>
    <w:rsid w:val="00EF283F"/>
    <w:rsid w:val="00EF68FD"/>
    <w:rsid w:val="00F22D54"/>
    <w:rsid w:val="00F24BE6"/>
    <w:rsid w:val="00F4369A"/>
    <w:rsid w:val="00F446BE"/>
    <w:rsid w:val="00F47DC7"/>
    <w:rsid w:val="00F61EAA"/>
    <w:rsid w:val="00F93829"/>
    <w:rsid w:val="00FB0ADC"/>
    <w:rsid w:val="00FB2928"/>
    <w:rsid w:val="00FB7F0D"/>
    <w:rsid w:val="00FC7016"/>
    <w:rsid w:val="00FE0341"/>
    <w:rsid w:val="00FE64F3"/>
    <w:rsid w:val="00FF13D7"/>
    <w:rsid w:val="00FF40C1"/>
    <w:rsid w:val="00FF7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A032951"/>
  <w15:chartTrackingRefBased/>
  <w15:docId w15:val="{B126BB3E-2E49-4639-A857-AFD00AE85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NL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D1F"/>
  </w:style>
  <w:style w:type="paragraph" w:styleId="Heading1">
    <w:name w:val="heading 1"/>
    <w:basedOn w:val="Normal"/>
    <w:next w:val="Normal"/>
    <w:link w:val="Heading1Char"/>
    <w:uiPriority w:val="9"/>
    <w:qFormat/>
    <w:rsid w:val="00363D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D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D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3D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3D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3D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3D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3D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3D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3D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3D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3D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3D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3D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3D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3D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63D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3D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3D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3D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63D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3D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637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63D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3D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3D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63D1F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63D1F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63D1F"/>
    <w:rPr>
      <w:b/>
      <w:bCs/>
    </w:rPr>
  </w:style>
  <w:style w:type="character" w:styleId="Emphasis">
    <w:name w:val="Emphasis"/>
    <w:basedOn w:val="DefaultParagraphFont"/>
    <w:uiPriority w:val="20"/>
    <w:qFormat/>
    <w:rsid w:val="00363D1F"/>
    <w:rPr>
      <w:i/>
      <w:iCs/>
    </w:rPr>
  </w:style>
  <w:style w:type="paragraph" w:styleId="NoSpacing">
    <w:name w:val="No Spacing"/>
    <w:uiPriority w:val="1"/>
    <w:qFormat/>
    <w:rsid w:val="00363D1F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363D1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363D1F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363D1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63D1F"/>
    <w:pPr>
      <w:spacing w:before="240" w:after="0"/>
      <w:outlineLvl w:val="9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935"/>
  </w:style>
  <w:style w:type="paragraph" w:styleId="Footer">
    <w:name w:val="footer"/>
    <w:basedOn w:val="Normal"/>
    <w:link w:val="Foot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935"/>
  </w:style>
  <w:style w:type="character" w:styleId="PlaceholderText">
    <w:name w:val="Placeholder Text"/>
    <w:basedOn w:val="DefaultParagraphFont"/>
    <w:uiPriority w:val="99"/>
    <w:semiHidden/>
    <w:rsid w:val="00A37BC0"/>
    <w:rPr>
      <w:color w:val="666666"/>
    </w:rPr>
  </w:style>
  <w:style w:type="table" w:styleId="TableGrid">
    <w:name w:val="Table Grid"/>
    <w:basedOn w:val="TableNormal"/>
    <w:uiPriority w:val="39"/>
    <w:rsid w:val="00A43C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5Dark-Accent4">
    <w:name w:val="Grid Table 5 Dark Accent 4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94E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4EA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994EA3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15B5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7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308E-D63A-471B-A041-A1E06CFFA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ical Documentation</vt:lpstr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ation</dc:title>
  <dc:subject/>
  <dc:creator>Virág Szabó</dc:creator>
  <cp:keywords/>
  <dc:description/>
  <cp:lastModifiedBy>Virág Szabó</cp:lastModifiedBy>
  <cp:revision>79</cp:revision>
  <cp:lastPrinted>2024-03-15T22:02:00Z</cp:lastPrinted>
  <dcterms:created xsi:type="dcterms:W3CDTF">2024-03-16T01:03:00Z</dcterms:created>
  <dcterms:modified xsi:type="dcterms:W3CDTF">2024-03-16T01:26:00Z</dcterms:modified>
</cp:coreProperties>
</file>